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A3F8F" w14:textId="17930FD1" w:rsidR="003F72CD" w:rsidRPr="00AB71A0" w:rsidRDefault="005F5AE7" w:rsidP="003F72CD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spacing w:val="17"/>
          <w:w w:val="120"/>
        </w:rPr>
        <w:t>CSC</w:t>
      </w:r>
      <w:r w:rsidR="003004D7">
        <w:rPr>
          <w:rFonts w:ascii="Arial" w:hAnsi="Arial" w:cs="Arial"/>
          <w:spacing w:val="17"/>
          <w:w w:val="120"/>
        </w:rPr>
        <w:t>8360</w:t>
      </w:r>
      <w:r w:rsidRPr="00254917">
        <w:rPr>
          <w:rFonts w:ascii="Arial" w:hAnsi="Arial" w:cs="Arial"/>
          <w:spacing w:val="21"/>
          <w:w w:val="120"/>
        </w:rPr>
        <w:t xml:space="preserve"> </w:t>
      </w:r>
      <w:r w:rsidRPr="00254917">
        <w:rPr>
          <w:rFonts w:ascii="Arial" w:hAnsi="Arial" w:cs="Arial"/>
          <w:spacing w:val="10"/>
          <w:w w:val="120"/>
        </w:rPr>
        <w:t>S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Pr="00254917">
        <w:rPr>
          <w:rFonts w:ascii="Arial" w:hAnsi="Arial" w:cs="Arial"/>
          <w:spacing w:val="15"/>
          <w:w w:val="120"/>
        </w:rPr>
        <w:t>202</w:t>
      </w:r>
      <w:r w:rsidR="00314936" w:rsidRPr="00254917">
        <w:rPr>
          <w:rFonts w:ascii="Arial" w:hAnsi="Arial" w:cs="Arial"/>
          <w:spacing w:val="15"/>
          <w:w w:val="120"/>
        </w:rPr>
        <w:t>2</w:t>
      </w:r>
      <w:r w:rsidRPr="00254917">
        <w:rPr>
          <w:rFonts w:ascii="Arial" w:hAnsi="Arial" w:cs="Arial"/>
          <w:spacing w:val="22"/>
          <w:w w:val="120"/>
        </w:rPr>
        <w:t xml:space="preserve"> </w:t>
      </w:r>
      <w:r w:rsidR="000F4E8F">
        <w:rPr>
          <w:rFonts w:ascii="Arial" w:hAnsi="Arial" w:cs="Arial"/>
          <w:w w:val="120"/>
        </w:rPr>
        <w:t>PRACTICE</w:t>
      </w:r>
      <w:r w:rsidRPr="00254917">
        <w:rPr>
          <w:rFonts w:ascii="Arial" w:hAnsi="Arial" w:cs="Arial"/>
          <w:spacing w:val="43"/>
          <w:w w:val="120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</w:rPr>
        <w:t>4</w:t>
      </w:r>
      <w:r w:rsidR="003F72CD">
        <w:rPr>
          <w:rFonts w:ascii="Arial" w:hAnsi="Arial" w:cs="Arial"/>
          <w:w w:val="120"/>
        </w:rPr>
        <w:t xml:space="preserve"> </w:t>
      </w:r>
      <w:r w:rsidR="003F72CD" w:rsidRPr="003F72CD">
        <w:rPr>
          <w:rFonts w:ascii="Arial" w:hAnsi="Arial" w:cs="Arial"/>
          <w:w w:val="115"/>
          <w:highlight w:val="yellow"/>
        </w:rPr>
        <w:t>[ANSWERS]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3494D500" w:rsidR="00B473BC" w:rsidRDefault="00B473BC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CBC2A6E" w14:textId="69B49819" w:rsidR="003F72CD" w:rsidRDefault="003F72CD" w:rsidP="000F4E8F">
      <w:pPr>
        <w:pStyle w:val="BodyText"/>
        <w:rPr>
          <w:rFonts w:ascii="Arial" w:hAnsi="Arial" w:cs="Arial"/>
          <w:w w:val="115"/>
        </w:rPr>
      </w:pPr>
    </w:p>
    <w:p w14:paraId="6A366BB1" w14:textId="77777777" w:rsidR="0002684C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  </w:t>
      </w:r>
    </w:p>
    <w:p w14:paraId="3BBA2750" w14:textId="77777777" w:rsidR="0002684C" w:rsidRDefault="0002684C" w:rsidP="003F72CD">
      <w:pPr>
        <w:pStyle w:val="BodyText"/>
        <w:rPr>
          <w:rFonts w:ascii="Arial" w:hAnsi="Arial" w:cs="Arial"/>
          <w:w w:val="115"/>
        </w:rPr>
      </w:pPr>
    </w:p>
    <w:p w14:paraId="4D9A04B2" w14:textId="64D69BA6" w:rsidR="003F72CD" w:rsidRPr="00AB71A0" w:rsidRDefault="0002684C" w:rsidP="003F72CD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Go to </w:t>
      </w:r>
      <w:hyperlink r:id="rId7" w:history="1">
        <w:r w:rsidRPr="0002684C">
          <w:rPr>
            <w:rStyle w:val="Hyperlink"/>
            <w:rFonts w:ascii="Arial" w:hAnsi="Arial" w:cs="Arial"/>
            <w:w w:val="115"/>
          </w:rPr>
          <w:t>IEEE 802.11</w:t>
        </w:r>
      </w:hyperlink>
      <w:r>
        <w:rPr>
          <w:rFonts w:ascii="Arial" w:hAnsi="Arial" w:cs="Arial"/>
          <w:w w:val="115"/>
        </w:rPr>
        <w:t xml:space="preserve"> </w:t>
      </w:r>
    </w:p>
    <w:p w14:paraId="503BE4A0" w14:textId="5FD30F98" w:rsidR="003F72CD" w:rsidRDefault="003F72CD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3F0A2FB5" w14:textId="181E2C23" w:rsidR="0002684C" w:rsidRDefault="0002684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noProof/>
        </w:rPr>
        <w:drawing>
          <wp:inline distT="0" distB="0" distL="0" distR="0" wp14:anchorId="06596CD5" wp14:editId="70B92201">
            <wp:extent cx="4343400" cy="1319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6280" cy="1323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EE6" w:rsidRPr="000C6F74">
        <w:rPr>
          <w:rFonts w:ascii="Arial" w:hAnsi="Arial" w:cs="Arial"/>
          <w:w w:val="115"/>
        </w:rPr>
        <w:t>]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0B83C4B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7C98C363" w14:textId="77777777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591E5B13" w14:textId="77777777" w:rsidR="003F72CD" w:rsidRDefault="003F72CD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36EE8590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B7A7358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7D188C48" w14:textId="77777777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23A7F2C1" w14:textId="77777777" w:rsidR="003F72CD" w:rsidRDefault="003F72CD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76E2D10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19AD7532" w14:textId="77777777" w:rsidR="003F72CD" w:rsidRPr="00AB71A0" w:rsidRDefault="003F72CD" w:rsidP="003F72CD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9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FE991" w14:textId="77777777" w:rsidR="006024BC" w:rsidRDefault="006024BC">
      <w:r>
        <w:separator/>
      </w:r>
    </w:p>
  </w:endnote>
  <w:endnote w:type="continuationSeparator" w:id="0">
    <w:p w14:paraId="5FDC1BDF" w14:textId="77777777" w:rsidR="006024BC" w:rsidRDefault="00602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014E3" w14:textId="77777777" w:rsidR="006024BC" w:rsidRDefault="006024BC">
      <w:r>
        <w:separator/>
      </w:r>
    </w:p>
  </w:footnote>
  <w:footnote w:type="continuationSeparator" w:id="0">
    <w:p w14:paraId="0B35C239" w14:textId="77777777" w:rsidR="006024BC" w:rsidRDefault="006024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2684C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F4E8F"/>
    <w:rsid w:val="00171D43"/>
    <w:rsid w:val="002074F2"/>
    <w:rsid w:val="00254917"/>
    <w:rsid w:val="0026218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C38E9"/>
    <w:rsid w:val="003D43B8"/>
    <w:rsid w:val="003F72CD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5029"/>
    <w:rsid w:val="005F5AE7"/>
    <w:rsid w:val="006024BC"/>
    <w:rsid w:val="00642592"/>
    <w:rsid w:val="006434B3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57EE6"/>
    <w:rsid w:val="00980846"/>
    <w:rsid w:val="00990E54"/>
    <w:rsid w:val="009C3402"/>
    <w:rsid w:val="00A009F4"/>
    <w:rsid w:val="00A60780"/>
    <w:rsid w:val="00AA0CA1"/>
    <w:rsid w:val="00AB71A0"/>
    <w:rsid w:val="00AD39BE"/>
    <w:rsid w:val="00AE5652"/>
    <w:rsid w:val="00AF5BAD"/>
    <w:rsid w:val="00AF705D"/>
    <w:rsid w:val="00B473BC"/>
    <w:rsid w:val="00B67EC3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D0F3A"/>
    <w:rsid w:val="00DF5CB5"/>
    <w:rsid w:val="00E731E0"/>
    <w:rsid w:val="00EA0C91"/>
    <w:rsid w:val="00EC39E1"/>
    <w:rsid w:val="00ED1202"/>
    <w:rsid w:val="00F42F1F"/>
    <w:rsid w:val="00F54037"/>
    <w:rsid w:val="00F55B5B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3F72CD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ieee802.org/11/index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3</cp:revision>
  <dcterms:created xsi:type="dcterms:W3CDTF">2022-05-13T06:22:00Z</dcterms:created>
  <dcterms:modified xsi:type="dcterms:W3CDTF">2022-05-29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